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5BFEE" w14:textId="57E2DEC7" w:rsidR="0083117E" w:rsidRDefault="0083117E" w:rsidP="0083117E">
      <w:pPr>
        <w:ind w:left="720" w:hanging="360"/>
        <w:jc w:val="center"/>
        <w:rPr>
          <w:b/>
          <w:bCs/>
          <w:sz w:val="32"/>
          <w:szCs w:val="32"/>
          <w:u w:val="single"/>
        </w:rPr>
      </w:pPr>
      <w:r w:rsidRPr="00A64438">
        <w:rPr>
          <w:b/>
          <w:bCs/>
          <w:sz w:val="32"/>
          <w:szCs w:val="32"/>
          <w:u w:val="single"/>
        </w:rPr>
        <w:t xml:space="preserve">BÁO CÁO TUẦN BÀI TẬP </w:t>
      </w:r>
      <w:r>
        <w:rPr>
          <w:b/>
          <w:bCs/>
          <w:sz w:val="32"/>
          <w:szCs w:val="32"/>
          <w:u w:val="single"/>
        </w:rPr>
        <w:t>6</w:t>
      </w:r>
      <w:r w:rsidR="00697DB0">
        <w:rPr>
          <w:b/>
          <w:bCs/>
          <w:sz w:val="32"/>
          <w:szCs w:val="32"/>
          <w:u w:val="single"/>
        </w:rPr>
        <w:t xml:space="preserve"> MQTT VỚI ESP32</w:t>
      </w:r>
    </w:p>
    <w:p w14:paraId="19F2462D" w14:textId="2B88B60A" w:rsidR="0083117E" w:rsidRPr="0083117E" w:rsidRDefault="0083117E" w:rsidP="0083117E">
      <w:pPr>
        <w:pStyle w:val="oancuaDanhsach"/>
        <w:numPr>
          <w:ilvl w:val="0"/>
          <w:numId w:val="2"/>
        </w:numPr>
        <w:rPr>
          <w:b/>
          <w:bCs/>
          <w:sz w:val="28"/>
          <w:szCs w:val="28"/>
        </w:rPr>
      </w:pPr>
      <w:proofErr w:type="spellStart"/>
      <w:r w:rsidRPr="0083117E">
        <w:rPr>
          <w:b/>
          <w:bCs/>
          <w:sz w:val="28"/>
          <w:szCs w:val="28"/>
        </w:rPr>
        <w:t>Khởi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tạo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các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thư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viện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và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các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giá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trị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tham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số</w:t>
      </w:r>
      <w:proofErr w:type="spellEnd"/>
      <w:r>
        <w:rPr>
          <w:b/>
          <w:bCs/>
          <w:sz w:val="28"/>
          <w:szCs w:val="28"/>
        </w:rPr>
        <w:t>.</w:t>
      </w:r>
    </w:p>
    <w:p w14:paraId="7FD250CA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lt;LiquidCrystal_I2C.h&gt;</w:t>
      </w:r>
    </w:p>
    <w:p w14:paraId="427263E6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proofErr w:type="spellStart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DHTesp.h</w:t>
      </w:r>
      <w:proofErr w:type="spellEnd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</w:p>
    <w:p w14:paraId="396F349D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lt;</w:t>
      </w:r>
      <w:proofErr w:type="spellStart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WiFi.h</w:t>
      </w:r>
      <w:proofErr w:type="spellEnd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gt;</w:t>
      </w:r>
    </w:p>
    <w:p w14:paraId="7A423E81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lt;</w:t>
      </w:r>
      <w:proofErr w:type="spellStart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HTTPClient.h</w:t>
      </w:r>
      <w:proofErr w:type="spellEnd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gt;</w:t>
      </w:r>
    </w:p>
    <w:p w14:paraId="5A64C20A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lt;</w:t>
      </w:r>
      <w:proofErr w:type="spellStart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ArduinoJson.h</w:t>
      </w:r>
      <w:proofErr w:type="spellEnd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gt;</w:t>
      </w:r>
    </w:p>
    <w:p w14:paraId="6674D81E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lt;</w:t>
      </w:r>
      <w:proofErr w:type="spellStart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PubSubClient.h</w:t>
      </w:r>
      <w:proofErr w:type="spellEnd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gt;</w:t>
      </w:r>
    </w:p>
    <w:p w14:paraId="2B93D29D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61039119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LiquidCrystal_I2C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x27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0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60E25189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DHT_PIN 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5</w:t>
      </w:r>
    </w:p>
    <w:p w14:paraId="655ECC5C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LED_PIN 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6</w:t>
      </w:r>
    </w:p>
    <w:p w14:paraId="00D2CC3A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PIR_PIN 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3</w:t>
      </w:r>
    </w:p>
    <w:p w14:paraId="31F188A4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ons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har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*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qtt_server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roker.hivemq.com</w:t>
      </w:r>
      <w:proofErr w:type="gramStart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1A13BE91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proofErr w:type="spell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WiFiClie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spClie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02828E7E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proofErr w:type="spellStart"/>
      <w:r w:rsidRPr="0083117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PubSubClie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83117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espClient</w:t>
      </w:r>
      <w:proofErr w:type="spellEnd"/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65A13061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unsigne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on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astMsg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gramStart"/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73C9EF10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MSG_BUFFER_SIZE (50)</w:t>
      </w:r>
    </w:p>
    <w:p w14:paraId="24E52E9A" w14:textId="77777777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har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s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[</w:t>
      </w:r>
      <w:proofErr w:type="gramEnd"/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MSG_BUFFER_SIZE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];</w:t>
      </w:r>
    </w:p>
    <w:p w14:paraId="5143FFB9" w14:textId="38B638E5" w:rsidR="0083117E" w:rsidRPr="0083117E" w:rsidRDefault="0083117E" w:rsidP="0083117E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gramStart"/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57DF7D01" w14:textId="7E635E41" w:rsidR="0083117E" w:rsidRPr="0083117E" w:rsidRDefault="0083117E" w:rsidP="0083117E">
      <w:pPr>
        <w:pStyle w:val="oancuaDanhsach"/>
        <w:numPr>
          <w:ilvl w:val="0"/>
          <w:numId w:val="2"/>
        </w:numPr>
        <w:rPr>
          <w:b/>
          <w:bCs/>
          <w:sz w:val="28"/>
          <w:szCs w:val="28"/>
        </w:rPr>
      </w:pPr>
      <w:proofErr w:type="spellStart"/>
      <w:r w:rsidRPr="0083117E">
        <w:rPr>
          <w:b/>
          <w:bCs/>
          <w:sz w:val="28"/>
          <w:szCs w:val="28"/>
        </w:rPr>
        <w:t>Hàm</w:t>
      </w:r>
      <w:proofErr w:type="spellEnd"/>
      <w:r w:rsidRPr="0083117E">
        <w:rPr>
          <w:b/>
          <w:bCs/>
          <w:sz w:val="28"/>
          <w:szCs w:val="28"/>
        </w:rPr>
        <w:t xml:space="preserve"> callback dung </w:t>
      </w:r>
      <w:proofErr w:type="spellStart"/>
      <w:r w:rsidRPr="0083117E">
        <w:rPr>
          <w:b/>
          <w:bCs/>
          <w:sz w:val="28"/>
          <w:szCs w:val="28"/>
        </w:rPr>
        <w:t>để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điều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khiển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bóng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đèn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với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các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giá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trị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nhận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được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từ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gói</w:t>
      </w:r>
      <w:proofErr w:type="spellEnd"/>
      <w:r w:rsidRPr="0083117E">
        <w:rPr>
          <w:b/>
          <w:bCs/>
          <w:sz w:val="28"/>
          <w:szCs w:val="28"/>
        </w:rPr>
        <w:t xml:space="preserve"> tin </w:t>
      </w:r>
      <w:proofErr w:type="spellStart"/>
      <w:r w:rsidRPr="0083117E">
        <w:rPr>
          <w:b/>
          <w:bCs/>
          <w:sz w:val="28"/>
          <w:szCs w:val="28"/>
        </w:rPr>
        <w:t>tương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ứng</w:t>
      </w:r>
      <w:proofErr w:type="spellEnd"/>
      <w:r w:rsidRPr="0083117E">
        <w:rPr>
          <w:b/>
          <w:bCs/>
          <w:sz w:val="28"/>
          <w:szCs w:val="28"/>
        </w:rPr>
        <w:t>.</w:t>
      </w:r>
    </w:p>
    <w:p w14:paraId="278B4628" w14:textId="77777777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allback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har*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opic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83117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byte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*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yloa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unsigne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ength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250F31BB" w14:textId="77777777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Message arrived ["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52F38FD0" w14:textId="77777777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opic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64E0FB96" w14:textId="77777777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] "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2620838F" w14:textId="77777777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;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&lt;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ength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;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+) {</w:t>
      </w:r>
    </w:p>
    <w:p w14:paraId="4863C52A" w14:textId="77777777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(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har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yloa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[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]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405E24DE" w14:textId="2411C231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}</w:t>
      </w:r>
    </w:p>
    <w:p w14:paraId="76B94032" w14:textId="77777777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(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har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yloa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[</w:t>
      </w:r>
      <w:proofErr w:type="gramEnd"/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] ==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1'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2BD41505" w14:textId="4523D8E0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Write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D_PIN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LOW);</w:t>
      </w: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   </w:t>
      </w:r>
    </w:p>
    <w:p w14:paraId="0237302B" w14:textId="77777777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} </w:t>
      </w: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1A3FA2D0" w14:textId="0B43ED8F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Write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D_PIN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HIGH);</w:t>
      </w: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 </w:t>
      </w:r>
    </w:p>
    <w:p w14:paraId="1655BA18" w14:textId="77777777" w:rsidR="0083117E" w:rsidRP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}</w:t>
      </w:r>
    </w:p>
    <w:p w14:paraId="54121149" w14:textId="3D99433C" w:rsidR="0083117E" w:rsidRDefault="0083117E" w:rsidP="0083117E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  <w:r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ab/>
      </w:r>
    </w:p>
    <w:p w14:paraId="7C913552" w14:textId="36BC741A" w:rsidR="0083117E" w:rsidRPr="0083117E" w:rsidRDefault="0083117E" w:rsidP="0083117E">
      <w:pPr>
        <w:pStyle w:val="oancuaDanhsach"/>
        <w:numPr>
          <w:ilvl w:val="0"/>
          <w:numId w:val="2"/>
        </w:numPr>
        <w:tabs>
          <w:tab w:val="left" w:pos="6948"/>
        </w:tabs>
        <w:rPr>
          <w:b/>
          <w:bCs/>
          <w:sz w:val="28"/>
          <w:szCs w:val="28"/>
        </w:rPr>
      </w:pPr>
      <w:proofErr w:type="spellStart"/>
      <w:r w:rsidRPr="0083117E">
        <w:rPr>
          <w:b/>
          <w:bCs/>
          <w:sz w:val="28"/>
          <w:szCs w:val="28"/>
        </w:rPr>
        <w:t>Hàm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kết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nối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với</w:t>
      </w:r>
      <w:proofErr w:type="spellEnd"/>
      <w:r w:rsidRPr="0083117E">
        <w:rPr>
          <w:b/>
          <w:bCs/>
          <w:sz w:val="28"/>
          <w:szCs w:val="28"/>
        </w:rPr>
        <w:t xml:space="preserve"> MQTT</w:t>
      </w:r>
      <w:r>
        <w:rPr>
          <w:b/>
          <w:bCs/>
          <w:sz w:val="28"/>
          <w:szCs w:val="28"/>
        </w:rPr>
        <w:t>.</w:t>
      </w:r>
    </w:p>
    <w:p w14:paraId="18E03FCC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reconnec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6DFC2F7A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Loop until we're reconnected</w:t>
      </w:r>
    </w:p>
    <w:p w14:paraId="7EB64843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while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!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</w:t>
      </w:r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onnected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 {</w:t>
      </w:r>
    </w:p>
    <w:p w14:paraId="31FF36BD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ttempting MQTT connection..."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26E3C901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  // Create a random client ID</w:t>
      </w:r>
    </w:p>
    <w:p w14:paraId="0BA2E4C3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String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Id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SP8266Client-</w:t>
      </w:r>
      <w:proofErr w:type="gramStart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032EC591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lastRenderedPageBreak/>
        <w:t xml:space="preserve">  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Id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= 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random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xffff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, HEX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345DEC0C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  // Attempt to connect</w:t>
      </w:r>
    </w:p>
    <w:p w14:paraId="12354DD3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onnect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I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_str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) {</w:t>
      </w:r>
    </w:p>
    <w:p w14:paraId="21F74A62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ln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onnected"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26ED43F5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    // Once connected, publish an announcement...</w:t>
      </w:r>
    </w:p>
    <w:p w14:paraId="7754C3E0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ublish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/IOT/T6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1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9EB5938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    // ... and resubscribe</w:t>
      </w:r>
    </w:p>
    <w:p w14:paraId="24CA821A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ubscribe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/IOT/T6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7EDE13C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} </w:t>
      </w: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4BE680B4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 xml:space="preserve">"failed, </w:t>
      </w:r>
      <w:proofErr w:type="spellStart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rc</w:t>
      </w:r>
      <w:proofErr w:type="spellEnd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="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64E46549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ate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;</w:t>
      </w:r>
    </w:p>
    <w:p w14:paraId="290E90F1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ln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 try again in 5 seconds"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2EDB24D9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    // Wait 5 seconds before retrying</w:t>
      </w:r>
    </w:p>
    <w:p w14:paraId="2821749F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</w:t>
      </w:r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lay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000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2683BECC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273B5314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}</w:t>
      </w:r>
    </w:p>
    <w:p w14:paraId="29EEFE3C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0E968D76" w14:textId="76BED472" w:rsidR="0083117E" w:rsidRPr="0083117E" w:rsidRDefault="0083117E" w:rsidP="0083117E">
      <w:pPr>
        <w:pStyle w:val="oancuaDanhsach"/>
        <w:numPr>
          <w:ilvl w:val="0"/>
          <w:numId w:val="2"/>
        </w:numPr>
        <w:tabs>
          <w:tab w:val="left" w:pos="6948"/>
        </w:tabs>
        <w:rPr>
          <w:b/>
          <w:bCs/>
          <w:sz w:val="28"/>
          <w:szCs w:val="28"/>
        </w:rPr>
      </w:pPr>
      <w:proofErr w:type="spellStart"/>
      <w:r w:rsidRPr="0083117E">
        <w:rPr>
          <w:b/>
          <w:bCs/>
          <w:sz w:val="28"/>
          <w:szCs w:val="28"/>
        </w:rPr>
        <w:t>Hàm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gramStart"/>
      <w:r w:rsidRPr="0083117E">
        <w:rPr>
          <w:b/>
          <w:bCs/>
          <w:sz w:val="28"/>
          <w:szCs w:val="28"/>
        </w:rPr>
        <w:t>setup(</w:t>
      </w:r>
      <w:proofErr w:type="gramEnd"/>
      <w:r w:rsidRPr="0083117E">
        <w:rPr>
          <w:b/>
          <w:bCs/>
          <w:sz w:val="28"/>
          <w:szCs w:val="28"/>
        </w:rPr>
        <w:t xml:space="preserve">) </w:t>
      </w:r>
      <w:proofErr w:type="spellStart"/>
      <w:r w:rsidRPr="0083117E">
        <w:rPr>
          <w:b/>
          <w:bCs/>
          <w:sz w:val="28"/>
          <w:szCs w:val="28"/>
        </w:rPr>
        <w:t>chỉ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chạy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một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lần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trong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quá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trình</w:t>
      </w:r>
      <w:proofErr w:type="spellEnd"/>
      <w:r>
        <w:rPr>
          <w:b/>
          <w:bCs/>
          <w:sz w:val="28"/>
          <w:szCs w:val="28"/>
        </w:rPr>
        <w:t>.</w:t>
      </w:r>
    </w:p>
    <w:p w14:paraId="0A0F09E4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proofErr w:type="spell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HTesp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7DFB3848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up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29AB14CC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egin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1150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2349ACA7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iFi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egin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proofErr w:type="spellStart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Wokwi</w:t>
      </w:r>
      <w:proofErr w:type="spellEnd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-GUEST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6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5C7154A3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put your setup code here, to run once:</w:t>
      </w:r>
    </w:p>
    <w:p w14:paraId="02C8E67B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up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HT_PIN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HTesp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::</w:t>
      </w:r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HT22);</w:t>
      </w:r>
    </w:p>
    <w:p w14:paraId="703EBA6C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inMode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D_PIN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OUTPUT);</w:t>
      </w:r>
    </w:p>
    <w:p w14:paraId="3182B4DA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inMode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IR_PIN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INPUT);</w:t>
      </w:r>
    </w:p>
    <w:p w14:paraId="7E60E416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</w:p>
    <w:p w14:paraId="661B187A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Server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qtt_server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883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3886DD28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Callback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allback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28DF2365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nit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); </w:t>
      </w:r>
    </w:p>
    <w:p w14:paraId="135DA7B2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acklight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0AF70E84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550D0D7F" w14:textId="11E912CD" w:rsidR="0083117E" w:rsidRPr="0083117E" w:rsidRDefault="0083117E" w:rsidP="0083117E">
      <w:pPr>
        <w:pStyle w:val="oancuaDanhsach"/>
        <w:numPr>
          <w:ilvl w:val="0"/>
          <w:numId w:val="2"/>
        </w:numPr>
        <w:tabs>
          <w:tab w:val="left" w:pos="6948"/>
        </w:tabs>
        <w:rPr>
          <w:b/>
          <w:bCs/>
          <w:sz w:val="28"/>
          <w:szCs w:val="28"/>
        </w:rPr>
      </w:pPr>
      <w:proofErr w:type="spellStart"/>
      <w:r w:rsidRPr="0083117E">
        <w:rPr>
          <w:b/>
          <w:bCs/>
          <w:sz w:val="28"/>
          <w:szCs w:val="28"/>
        </w:rPr>
        <w:t>Vòng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lặp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để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gửi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dữ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liệu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liên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tục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nhiệt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độ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và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độ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ẩm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về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máy</w:t>
      </w:r>
      <w:proofErr w:type="spellEnd"/>
      <w:r w:rsidRPr="0083117E">
        <w:rPr>
          <w:b/>
          <w:bCs/>
          <w:sz w:val="28"/>
          <w:szCs w:val="28"/>
        </w:rPr>
        <w:t xml:space="preserve"> sever MQTT </w:t>
      </w:r>
      <w:proofErr w:type="spellStart"/>
      <w:r w:rsidRPr="0083117E">
        <w:rPr>
          <w:b/>
          <w:bCs/>
          <w:sz w:val="28"/>
          <w:szCs w:val="28"/>
        </w:rPr>
        <w:t>với</w:t>
      </w:r>
      <w:proofErr w:type="spellEnd"/>
      <w:r w:rsidRPr="0083117E">
        <w:rPr>
          <w:b/>
          <w:bCs/>
          <w:sz w:val="28"/>
          <w:szCs w:val="28"/>
        </w:rPr>
        <w:t xml:space="preserve"> 5s </w:t>
      </w:r>
      <w:proofErr w:type="spellStart"/>
      <w:r w:rsidRPr="0083117E">
        <w:rPr>
          <w:b/>
          <w:bCs/>
          <w:sz w:val="28"/>
          <w:szCs w:val="28"/>
        </w:rPr>
        <w:t>một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lần</w:t>
      </w:r>
      <w:proofErr w:type="spellEnd"/>
      <w:r>
        <w:rPr>
          <w:b/>
          <w:bCs/>
          <w:sz w:val="28"/>
          <w:szCs w:val="28"/>
        </w:rPr>
        <w:t>.</w:t>
      </w:r>
    </w:p>
    <w:p w14:paraId="2DD3E727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op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35579F55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7D884363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3117E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!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</w:t>
      </w:r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onnected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 {</w:t>
      </w:r>
    </w:p>
    <w:p w14:paraId="6F8E200D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reconnec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3A7092ED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}</w:t>
      </w:r>
    </w:p>
    <w:p w14:paraId="0BC15FD9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op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1486C1D4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TempAndHumidity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TempAndHumidity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10C6AC1F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erature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30C5ED64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ity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3430DDC9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lastRenderedPageBreak/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Cursor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51B9344C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emperature: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+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49181E00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Cursor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3D43D066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Humidity: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 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) +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%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6D9EB032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String mg =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emperature: 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temp) +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proofErr w:type="gramStart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C  Humidity</w:t>
      </w:r>
      <w:proofErr w:type="gramEnd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: 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humid) +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%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7BDA5184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unsigned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on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w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millis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1762FC4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++</w:t>
      </w:r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2E131A97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Convert 'value' to a C-style string</w:t>
      </w:r>
    </w:p>
    <w:p w14:paraId="2DEFE907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har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Str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[</w:t>
      </w:r>
      <w:proofErr w:type="gramEnd"/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];</w:t>
      </w: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 // Assuming a maximum length for the number</w:t>
      </w:r>
    </w:p>
    <w:p w14:paraId="67CB6C2C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nprintf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Str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proofErr w:type="spellStart"/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izeof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Str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),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%d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201C624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Concatenate '</w:t>
      </w:r>
      <w:proofErr w:type="spellStart"/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valueStr</w:t>
      </w:r>
      <w:proofErr w:type="spellEnd"/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' to 'mg'</w:t>
      </w:r>
    </w:p>
    <w:p w14:paraId="191B0F53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mg += 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 xml:space="preserve">" Value: </w:t>
      </w:r>
      <w:proofErr w:type="gramStart"/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3E279821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mg +=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Str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10040494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Convert 'mg' (String) to a C-style string (char array)</w:t>
      </w:r>
    </w:p>
    <w:p w14:paraId="05306C66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har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s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[</w:t>
      </w:r>
      <w:proofErr w:type="gramEnd"/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MSG_BUFFER_SIZE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];</w:t>
      </w:r>
    </w:p>
    <w:p w14:paraId="2DBB353C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CharArray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s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83117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MSG_BUFFER_SIZE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1F610C6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Publish message: "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57EE2477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rial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ln</w:t>
      </w:r>
      <w:proofErr w:type="spell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sg</w:t>
      </w:r>
      <w:proofErr w:type="gramStart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65F9CD56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ient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ublish</w:t>
      </w:r>
      <w:proofErr w:type="spellEnd"/>
      <w:proofErr w:type="gramEnd"/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83117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/IOT/T6"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83117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sg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3B47407F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83117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lay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83117E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000</w:t>
      </w: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37822353" w14:textId="77777777" w:rsid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83117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7D4DE4C2" w14:textId="77777777" w:rsidR="0083117E" w:rsidRPr="0083117E" w:rsidRDefault="0083117E" w:rsidP="008311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7D9DABE0" w14:textId="5B795DCC" w:rsidR="0083117E" w:rsidRDefault="0083117E" w:rsidP="0083117E">
      <w:pPr>
        <w:pStyle w:val="oancuaDanhsach"/>
        <w:numPr>
          <w:ilvl w:val="0"/>
          <w:numId w:val="2"/>
        </w:numPr>
        <w:tabs>
          <w:tab w:val="left" w:pos="6948"/>
        </w:tabs>
        <w:rPr>
          <w:b/>
          <w:bCs/>
          <w:sz w:val="28"/>
          <w:szCs w:val="28"/>
        </w:rPr>
      </w:pPr>
      <w:proofErr w:type="spellStart"/>
      <w:r w:rsidRPr="0083117E">
        <w:rPr>
          <w:b/>
          <w:bCs/>
          <w:sz w:val="28"/>
          <w:szCs w:val="28"/>
        </w:rPr>
        <w:t>Kết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quả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mô</w:t>
      </w:r>
      <w:proofErr w:type="spellEnd"/>
      <w:r w:rsidRPr="0083117E">
        <w:rPr>
          <w:b/>
          <w:bCs/>
          <w:sz w:val="28"/>
          <w:szCs w:val="28"/>
        </w:rPr>
        <w:t xml:space="preserve"> </w:t>
      </w:r>
      <w:proofErr w:type="spellStart"/>
      <w:r w:rsidRPr="0083117E">
        <w:rPr>
          <w:b/>
          <w:bCs/>
          <w:sz w:val="28"/>
          <w:szCs w:val="28"/>
        </w:rPr>
        <w:t>phỏng</w:t>
      </w:r>
      <w:proofErr w:type="spellEnd"/>
      <w:r w:rsidR="00695DEB">
        <w:rPr>
          <w:b/>
          <w:bCs/>
          <w:sz w:val="28"/>
          <w:szCs w:val="28"/>
        </w:rPr>
        <w:t>.</w:t>
      </w:r>
    </w:p>
    <w:p w14:paraId="3AEE9E66" w14:textId="5427F144" w:rsidR="00695DEB" w:rsidRPr="008B18A4" w:rsidRDefault="00695DEB" w:rsidP="008B18A4">
      <w:pPr>
        <w:pStyle w:val="oancuaDanhsach"/>
        <w:numPr>
          <w:ilvl w:val="1"/>
          <w:numId w:val="4"/>
        </w:numPr>
        <w:tabs>
          <w:tab w:val="left" w:pos="6948"/>
        </w:tabs>
        <w:rPr>
          <w:b/>
          <w:bCs/>
          <w:sz w:val="24"/>
          <w:szCs w:val="24"/>
        </w:rPr>
      </w:pPr>
      <w:proofErr w:type="spellStart"/>
      <w:r w:rsidRPr="008B18A4">
        <w:rPr>
          <w:b/>
          <w:bCs/>
          <w:sz w:val="24"/>
          <w:szCs w:val="24"/>
        </w:rPr>
        <w:t>Điều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khiển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bóng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đèn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sáng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với</w:t>
      </w:r>
      <w:proofErr w:type="spellEnd"/>
      <w:r w:rsidRPr="008B18A4">
        <w:rPr>
          <w:b/>
          <w:bCs/>
          <w:sz w:val="24"/>
          <w:szCs w:val="24"/>
        </w:rPr>
        <w:t xml:space="preserve"> payload = “</w:t>
      </w:r>
      <w:r w:rsidR="008B18A4" w:rsidRPr="008B18A4">
        <w:rPr>
          <w:b/>
          <w:bCs/>
          <w:sz w:val="24"/>
          <w:szCs w:val="24"/>
        </w:rPr>
        <w:t>0</w:t>
      </w:r>
      <w:r w:rsidRPr="008B18A4">
        <w:rPr>
          <w:b/>
          <w:bCs/>
          <w:sz w:val="24"/>
          <w:szCs w:val="24"/>
        </w:rPr>
        <w:t>”</w:t>
      </w:r>
      <w:r w:rsidR="008B18A4">
        <w:rPr>
          <w:b/>
          <w:bCs/>
          <w:sz w:val="24"/>
          <w:szCs w:val="24"/>
        </w:rPr>
        <w:t>.</w:t>
      </w:r>
    </w:p>
    <w:p w14:paraId="09169F73" w14:textId="0772B940" w:rsidR="008B18A4" w:rsidRPr="008B18A4" w:rsidRDefault="008B18A4" w:rsidP="008B18A4">
      <w:pPr>
        <w:pStyle w:val="oancuaDanhsach"/>
        <w:tabs>
          <w:tab w:val="left" w:pos="6948"/>
        </w:tabs>
        <w:ind w:left="360"/>
        <w:rPr>
          <w:b/>
          <w:bCs/>
          <w:sz w:val="28"/>
          <w:szCs w:val="28"/>
        </w:rPr>
      </w:pPr>
      <w:r w:rsidRPr="008B18A4">
        <w:rPr>
          <w:b/>
          <w:bCs/>
          <w:noProof/>
          <w:sz w:val="28"/>
          <w:szCs w:val="28"/>
        </w:rPr>
        <w:drawing>
          <wp:inline distT="0" distB="0" distL="0" distR="0" wp14:anchorId="5CE9E195" wp14:editId="3D81C71C">
            <wp:extent cx="5943600" cy="2687320"/>
            <wp:effectExtent l="0" t="0" r="0" b="0"/>
            <wp:docPr id="2111207896" name="Hình ảnh 1" descr="Ảnh có chứa văn bản, phần mềm, Phần mềm đa phương tiện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207896" name="Hình ảnh 1" descr="Ảnh có chứa văn bản, phần mềm, Phần mềm đa phương tiện, Biểu tượng máy tính&#10;&#10;Mô tả được tạo tự độ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111B3" w14:textId="57398173" w:rsidR="008B18A4" w:rsidRPr="008B18A4" w:rsidRDefault="008B18A4" w:rsidP="008B18A4">
      <w:pPr>
        <w:pStyle w:val="oancuaDanhsach"/>
        <w:numPr>
          <w:ilvl w:val="1"/>
          <w:numId w:val="4"/>
        </w:numPr>
        <w:tabs>
          <w:tab w:val="left" w:pos="6948"/>
        </w:tabs>
        <w:rPr>
          <w:b/>
          <w:bCs/>
          <w:sz w:val="24"/>
          <w:szCs w:val="24"/>
        </w:rPr>
      </w:pPr>
      <w:proofErr w:type="spellStart"/>
      <w:r w:rsidRPr="008B18A4">
        <w:rPr>
          <w:b/>
          <w:bCs/>
          <w:sz w:val="24"/>
          <w:szCs w:val="24"/>
        </w:rPr>
        <w:t>Điều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khiển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bóng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đèn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sáng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với</w:t>
      </w:r>
      <w:proofErr w:type="spellEnd"/>
      <w:r w:rsidRPr="008B18A4">
        <w:rPr>
          <w:b/>
          <w:bCs/>
          <w:sz w:val="24"/>
          <w:szCs w:val="24"/>
        </w:rPr>
        <w:t xml:space="preserve"> payload = “1”</w:t>
      </w:r>
      <w:r>
        <w:rPr>
          <w:b/>
          <w:bCs/>
          <w:sz w:val="24"/>
          <w:szCs w:val="24"/>
        </w:rPr>
        <w:t>.</w:t>
      </w:r>
    </w:p>
    <w:p w14:paraId="18E5E8D9" w14:textId="4E6947AE" w:rsidR="008B18A4" w:rsidRDefault="008B18A4" w:rsidP="008B18A4">
      <w:pPr>
        <w:pStyle w:val="oancuaDanhsach"/>
        <w:tabs>
          <w:tab w:val="left" w:pos="6948"/>
        </w:tabs>
        <w:ind w:left="360"/>
        <w:rPr>
          <w:b/>
          <w:bCs/>
          <w:sz w:val="28"/>
          <w:szCs w:val="28"/>
        </w:rPr>
      </w:pPr>
      <w:r w:rsidRPr="008B18A4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37EFC4F0" wp14:editId="72477FC7">
            <wp:extent cx="5943600" cy="2859405"/>
            <wp:effectExtent l="0" t="0" r="0" b="0"/>
            <wp:docPr id="1616427624" name="Hình ảnh 1" descr="Ảnh có chứa văn bản, phần mềm, Biểu tượng máy tính, Phần mềm đa phương t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427624" name="Hình ảnh 1" descr="Ảnh có chứa văn bản, phần mềm, Biểu tượng máy tính, Phần mềm đa phương tiện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8B53D" w14:textId="2499E2A4" w:rsidR="008B18A4" w:rsidRPr="008B18A4" w:rsidRDefault="008B18A4" w:rsidP="008B18A4">
      <w:pPr>
        <w:pStyle w:val="oancuaDanhsach"/>
        <w:numPr>
          <w:ilvl w:val="1"/>
          <w:numId w:val="4"/>
        </w:numPr>
        <w:tabs>
          <w:tab w:val="left" w:pos="6948"/>
        </w:tabs>
        <w:rPr>
          <w:b/>
          <w:bCs/>
          <w:sz w:val="24"/>
          <w:szCs w:val="24"/>
        </w:rPr>
      </w:pPr>
      <w:proofErr w:type="spellStart"/>
      <w:r w:rsidRPr="008B18A4">
        <w:rPr>
          <w:b/>
          <w:bCs/>
          <w:sz w:val="24"/>
          <w:szCs w:val="24"/>
        </w:rPr>
        <w:t>Gửi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nhiệt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độ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và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độ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ẩm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liên</w:t>
      </w:r>
      <w:proofErr w:type="spellEnd"/>
      <w:r w:rsidRPr="008B18A4">
        <w:rPr>
          <w:b/>
          <w:bCs/>
          <w:sz w:val="24"/>
          <w:szCs w:val="24"/>
        </w:rPr>
        <w:t xml:space="preserve"> </w:t>
      </w:r>
      <w:proofErr w:type="spellStart"/>
      <w:r w:rsidRPr="008B18A4">
        <w:rPr>
          <w:b/>
          <w:bCs/>
          <w:sz w:val="24"/>
          <w:szCs w:val="24"/>
        </w:rPr>
        <w:t>tục</w:t>
      </w:r>
      <w:proofErr w:type="spellEnd"/>
      <w:r w:rsidR="00697DB0">
        <w:rPr>
          <w:b/>
          <w:bCs/>
          <w:sz w:val="24"/>
          <w:szCs w:val="24"/>
        </w:rPr>
        <w:t xml:space="preserve"> </w:t>
      </w:r>
      <w:proofErr w:type="spellStart"/>
      <w:r w:rsidR="00697DB0">
        <w:rPr>
          <w:b/>
          <w:bCs/>
          <w:sz w:val="24"/>
          <w:szCs w:val="24"/>
        </w:rPr>
        <w:t>cứ</w:t>
      </w:r>
      <w:proofErr w:type="spellEnd"/>
      <w:r w:rsidR="00697DB0">
        <w:rPr>
          <w:b/>
          <w:bCs/>
          <w:sz w:val="24"/>
          <w:szCs w:val="24"/>
        </w:rPr>
        <w:t xml:space="preserve"> 5s </w:t>
      </w:r>
      <w:proofErr w:type="spellStart"/>
      <w:r w:rsidR="00697DB0">
        <w:rPr>
          <w:b/>
          <w:bCs/>
          <w:sz w:val="24"/>
          <w:szCs w:val="24"/>
        </w:rPr>
        <w:t>một</w:t>
      </w:r>
      <w:proofErr w:type="spellEnd"/>
      <w:r w:rsidR="00697DB0">
        <w:rPr>
          <w:b/>
          <w:bCs/>
          <w:sz w:val="24"/>
          <w:szCs w:val="24"/>
        </w:rPr>
        <w:t xml:space="preserve"> </w:t>
      </w:r>
      <w:proofErr w:type="spellStart"/>
      <w:r w:rsidR="00697DB0">
        <w:rPr>
          <w:b/>
          <w:bCs/>
          <w:sz w:val="24"/>
          <w:szCs w:val="24"/>
        </w:rPr>
        <w:t>lần</w:t>
      </w:r>
      <w:proofErr w:type="spellEnd"/>
      <w:r>
        <w:rPr>
          <w:b/>
          <w:bCs/>
          <w:sz w:val="24"/>
          <w:szCs w:val="24"/>
        </w:rPr>
        <w:t>.</w:t>
      </w:r>
    </w:p>
    <w:p w14:paraId="4E93455C" w14:textId="77777777" w:rsidR="008B18A4" w:rsidRDefault="008B18A4" w:rsidP="008B18A4">
      <w:pPr>
        <w:pStyle w:val="oancuaDanhsach"/>
        <w:tabs>
          <w:tab w:val="left" w:pos="6948"/>
        </w:tabs>
        <w:ind w:left="360"/>
        <w:rPr>
          <w:b/>
          <w:bCs/>
          <w:sz w:val="28"/>
          <w:szCs w:val="28"/>
        </w:rPr>
      </w:pPr>
    </w:p>
    <w:p w14:paraId="2D32C164" w14:textId="1EDC16EA" w:rsidR="00DF6371" w:rsidRPr="00893FCF" w:rsidRDefault="008B18A4" w:rsidP="00893FCF">
      <w:pPr>
        <w:pStyle w:val="oancuaDanhsach"/>
        <w:tabs>
          <w:tab w:val="left" w:pos="6948"/>
        </w:tabs>
        <w:ind w:left="360"/>
        <w:rPr>
          <w:b/>
          <w:bCs/>
          <w:sz w:val="28"/>
          <w:szCs w:val="28"/>
        </w:rPr>
      </w:pPr>
      <w:r w:rsidRPr="008B18A4">
        <w:rPr>
          <w:b/>
          <w:bCs/>
          <w:noProof/>
          <w:sz w:val="28"/>
          <w:szCs w:val="28"/>
        </w:rPr>
        <w:drawing>
          <wp:inline distT="0" distB="0" distL="0" distR="0" wp14:anchorId="49F1EF0F" wp14:editId="5D6CF601">
            <wp:extent cx="5943600" cy="2870835"/>
            <wp:effectExtent l="0" t="0" r="0" b="5715"/>
            <wp:docPr id="154272917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72917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C981B" w14:textId="77777777" w:rsidR="00DF6371" w:rsidRDefault="00DF6371" w:rsidP="00893FCF">
      <w:pPr>
        <w:pStyle w:val="oancuaDanhsach"/>
        <w:tabs>
          <w:tab w:val="left" w:pos="6948"/>
        </w:tabs>
        <w:ind w:left="360"/>
        <w:rPr>
          <w:b/>
          <w:bCs/>
          <w:sz w:val="28"/>
          <w:szCs w:val="28"/>
        </w:rPr>
      </w:pPr>
    </w:p>
    <w:p w14:paraId="78861781" w14:textId="77777777" w:rsidR="008B18A4" w:rsidRDefault="008B18A4" w:rsidP="00695DEB">
      <w:pPr>
        <w:pStyle w:val="oancuaDanhsach"/>
        <w:tabs>
          <w:tab w:val="left" w:pos="6948"/>
        </w:tabs>
        <w:ind w:left="360"/>
        <w:rPr>
          <w:b/>
          <w:bCs/>
          <w:sz w:val="28"/>
          <w:szCs w:val="28"/>
        </w:rPr>
      </w:pPr>
    </w:p>
    <w:p w14:paraId="330721EB" w14:textId="2EAC0732" w:rsidR="008B18A4" w:rsidRDefault="008B18A4" w:rsidP="00695DEB">
      <w:pPr>
        <w:pStyle w:val="oancuaDanhsach"/>
        <w:tabs>
          <w:tab w:val="left" w:pos="6948"/>
        </w:tabs>
        <w:ind w:left="360"/>
        <w:rPr>
          <w:b/>
          <w:bCs/>
          <w:sz w:val="28"/>
          <w:szCs w:val="28"/>
        </w:rPr>
      </w:pPr>
      <w:r w:rsidRPr="008B18A4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189CE375" wp14:editId="782415E0">
            <wp:extent cx="5943600" cy="2854960"/>
            <wp:effectExtent l="0" t="0" r="0" b="2540"/>
            <wp:docPr id="1185370843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370843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24971" w14:textId="75F628AC" w:rsidR="00893FCF" w:rsidRDefault="00893FCF" w:rsidP="00893FCF">
      <w:pPr>
        <w:pStyle w:val="oancuaDanhsach"/>
        <w:numPr>
          <w:ilvl w:val="0"/>
          <w:numId w:val="2"/>
        </w:numPr>
        <w:tabs>
          <w:tab w:val="left" w:pos="6948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Link </w:t>
      </w:r>
      <w:proofErr w:type="spellStart"/>
      <w:r>
        <w:rPr>
          <w:b/>
          <w:bCs/>
          <w:sz w:val="28"/>
          <w:szCs w:val="28"/>
        </w:rPr>
        <w:t>bài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mô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phỏng</w:t>
      </w:r>
      <w:proofErr w:type="spellEnd"/>
    </w:p>
    <w:p w14:paraId="69A29C60" w14:textId="21488E8A" w:rsidR="00893FCF" w:rsidRDefault="00000000" w:rsidP="00893FCF">
      <w:pPr>
        <w:pStyle w:val="oancuaDanhsach"/>
        <w:tabs>
          <w:tab w:val="left" w:pos="6948"/>
        </w:tabs>
        <w:ind w:left="360"/>
        <w:rPr>
          <w:b/>
          <w:bCs/>
          <w:sz w:val="28"/>
          <w:szCs w:val="28"/>
        </w:rPr>
      </w:pPr>
      <w:hyperlink r:id="rId9" w:history="1">
        <w:r w:rsidR="00893FCF">
          <w:rPr>
            <w:rStyle w:val="Siuktni"/>
          </w:rPr>
          <w:t xml:space="preserve">BTT6 Lê Anh Vũ - </w:t>
        </w:r>
        <w:proofErr w:type="spellStart"/>
        <w:r w:rsidR="00893FCF">
          <w:rPr>
            <w:rStyle w:val="Siuktni"/>
          </w:rPr>
          <w:t>Wokwi</w:t>
        </w:r>
        <w:proofErr w:type="spellEnd"/>
        <w:r w:rsidR="00893FCF">
          <w:rPr>
            <w:rStyle w:val="Siuktni"/>
          </w:rPr>
          <w:t xml:space="preserve"> ESP32, STM32, Arduino Simulator</w:t>
        </w:r>
      </w:hyperlink>
    </w:p>
    <w:p w14:paraId="78CCD663" w14:textId="77777777" w:rsidR="00695DEB" w:rsidRDefault="00695DEB" w:rsidP="00695DEB">
      <w:pPr>
        <w:pStyle w:val="oancuaDanhsach"/>
        <w:tabs>
          <w:tab w:val="left" w:pos="6948"/>
        </w:tabs>
        <w:ind w:left="360"/>
        <w:rPr>
          <w:b/>
          <w:bCs/>
          <w:sz w:val="28"/>
          <w:szCs w:val="28"/>
        </w:rPr>
      </w:pPr>
    </w:p>
    <w:p w14:paraId="20C980E2" w14:textId="77777777" w:rsidR="00695DEB" w:rsidRPr="0083117E" w:rsidRDefault="00695DEB" w:rsidP="00695DEB">
      <w:pPr>
        <w:pStyle w:val="oancuaDanhsach"/>
        <w:tabs>
          <w:tab w:val="left" w:pos="6948"/>
        </w:tabs>
        <w:ind w:left="360"/>
        <w:rPr>
          <w:b/>
          <w:bCs/>
          <w:sz w:val="28"/>
          <w:szCs w:val="28"/>
        </w:rPr>
      </w:pPr>
    </w:p>
    <w:sectPr w:rsidR="00695DEB" w:rsidRPr="008311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DC3223"/>
    <w:multiLevelType w:val="multilevel"/>
    <w:tmpl w:val="BB809CA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629250A1"/>
    <w:multiLevelType w:val="hybridMultilevel"/>
    <w:tmpl w:val="DF14B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D237CF"/>
    <w:multiLevelType w:val="multilevel"/>
    <w:tmpl w:val="BA40C6E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7A794519"/>
    <w:multiLevelType w:val="multilevel"/>
    <w:tmpl w:val="55B0CBF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507604411">
    <w:abstractNumId w:val="1"/>
  </w:num>
  <w:num w:numId="2" w16cid:durableId="106971993">
    <w:abstractNumId w:val="2"/>
  </w:num>
  <w:num w:numId="3" w16cid:durableId="1126656863">
    <w:abstractNumId w:val="3"/>
  </w:num>
  <w:num w:numId="4" w16cid:durableId="650518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wMDeyNDA3NDE2MjFR0lEKTi0uzszPAykwrAUAJ1WAXywAAAA="/>
  </w:docVars>
  <w:rsids>
    <w:rsidRoot w:val="004B1D96"/>
    <w:rsid w:val="00332AD9"/>
    <w:rsid w:val="004B1D96"/>
    <w:rsid w:val="00695DEB"/>
    <w:rsid w:val="00697DB0"/>
    <w:rsid w:val="006D0D23"/>
    <w:rsid w:val="0083117E"/>
    <w:rsid w:val="00893FCF"/>
    <w:rsid w:val="008B18A4"/>
    <w:rsid w:val="00DD33C1"/>
    <w:rsid w:val="00DF6371"/>
    <w:rsid w:val="00E810CB"/>
    <w:rsid w:val="00EE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EA0E9"/>
  <w15:chartTrackingRefBased/>
  <w15:docId w15:val="{074D99BA-0AF9-412D-B19D-51B3DB5EF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83117E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83117E"/>
    <w:pPr>
      <w:ind w:left="720"/>
      <w:contextualSpacing/>
    </w:pPr>
  </w:style>
  <w:style w:type="character" w:styleId="Siuktni">
    <w:name w:val="Hyperlink"/>
    <w:basedOn w:val="Phngmcinhcuaoanvn"/>
    <w:uiPriority w:val="99"/>
    <w:semiHidden/>
    <w:unhideWhenUsed/>
    <w:rsid w:val="00893F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66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5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33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9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1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07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9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24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88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6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78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7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9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09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4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96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5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4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0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25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3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2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8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6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27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7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6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64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okwi.com/projects/3809813404594032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2</cp:revision>
  <dcterms:created xsi:type="dcterms:W3CDTF">2023-11-22T00:41:00Z</dcterms:created>
  <dcterms:modified xsi:type="dcterms:W3CDTF">2023-11-22T00:41:00Z</dcterms:modified>
</cp:coreProperties>
</file>